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e0f5db3</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 9.59e-05).</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will integrate these developments into the BioChatter framework.</w:t>
      </w:r>
      <w:r>
        <w:t xml:space="preserve"> </w:t>
      </w:r>
      <w:r>
        <w:t xml:space="preserve">Remaining accessible in the face of ever increasing complexity of models and workflows requires continuous maintenance and usability improvements to allow broad adoption in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e0f5db3e66336eb8747054cb7d32b3c1edce029e/"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e0f5db3e66336eb8747054cb7d32b3c1edce029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e0f5db3e66336eb8747054cb7d32b3c1edce029e/"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e0f5db3e66336eb8747054cb7d32b3c1edce029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10:39:07Z</dcterms:created>
  <dcterms:modified xsi:type="dcterms:W3CDTF">2024-02-15T1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